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216529" w:rsidRPr="009B603E" w:rsidRDefault="00216529" w:rsidP="0021652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1" w:lineRule="auto"/>
        <w:ind w:left="2268" w:right="1971" w:hanging="37"/>
        <w:rPr>
          <w:rFonts w:ascii="Times New Roman" w:eastAsia="Times New Roman" w:hAnsi="Times New Roman" w:cs="Times New Roman"/>
          <w:color w:val="000000"/>
          <w:sz w:val="28"/>
          <w:szCs w:val="28"/>
          <w:lang w:val="sk-SK"/>
        </w:rPr>
      </w:pPr>
      <w:r w:rsidRPr="009B603E"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  <w:lang w:val="sk-SK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-146050</wp:posOffset>
                </wp:positionH>
                <wp:positionV relativeFrom="paragraph">
                  <wp:posOffset>0</wp:posOffset>
                </wp:positionV>
                <wp:extent cx="1181100" cy="1117600"/>
                <wp:effectExtent l="0" t="0" r="0" b="635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6529" w:rsidRDefault="00216529">
                            <w:r>
                              <w:rPr>
                                <w:noProof/>
                                <w:lang w:val="sk-SK"/>
                              </w:rPr>
                              <w:drawing>
                                <wp:inline distT="0" distB="0" distL="0" distR="0">
                                  <wp:extent cx="957580" cy="932180"/>
                                  <wp:effectExtent l="0" t="0" r="0" b="1270"/>
                                  <wp:docPr id="9" name="Obrázok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logo_EUBA_SK_cmyk.pn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57580" cy="9321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11.5pt;margin-top:0;width:93pt;height:8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" stroked="f">
                <v:textbox>
                  <w:txbxContent>
                    <w:p w:rsidR="00216529" w:rsidRDefault="00216529">
                      <w:r>
                        <w:rPr>
                          <w:noProof/>
                          <w:lang w:val="sk-SK"/>
                        </w:rPr>
                        <w:drawing>
                          <wp:inline distT="0" distB="0" distL="0" distR="0">
                            <wp:extent cx="957580" cy="932180"/>
                            <wp:effectExtent l="0" t="0" r="0" b="1270"/>
                            <wp:docPr id="9" name="Obrázok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logo_EUBA_SK_cmyk.pn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57580" cy="9321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B603E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sk-SK"/>
        </w:rPr>
        <w:t>EKONOMICKÁ UNIVERZITA V BRATISLAVE</w:t>
      </w:r>
    </w:p>
    <w:p w:rsidR="000E54DD" w:rsidRPr="009B603E" w:rsidRDefault="00216529" w:rsidP="0021652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1" w:lineRule="auto"/>
        <w:ind w:left="2268" w:right="1971" w:hanging="37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  <w:r w:rsidRPr="009B603E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sk-SK"/>
        </w:rPr>
        <w:t>FAKULTA HOSPODÁRSKEJ INFORMATIKY</w:t>
      </w:r>
      <w:r w:rsidRPr="009B603E">
        <w:rPr>
          <w:noProof/>
          <w:lang w:val="sk-SK"/>
        </w:rPr>
        <w:drawing>
          <wp:anchor distT="0" distB="0" distL="0" distR="0" simplePos="0" relativeHeight="251660288" behindDoc="0" locked="0" layoutInCell="1" hidden="0" allowOverlap="1">
            <wp:simplePos x="0" y="0"/>
            <wp:positionH relativeFrom="column">
              <wp:posOffset>5830570</wp:posOffset>
            </wp:positionH>
            <wp:positionV relativeFrom="paragraph">
              <wp:posOffset>-136524</wp:posOffset>
            </wp:positionV>
            <wp:extent cx="1049020" cy="859155"/>
            <wp:effectExtent l="0" t="0" r="0" b="0"/>
            <wp:wrapSquare wrapText="bothSides" distT="0" distB="0" distL="0" distR="0"/>
            <wp:docPr id="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9020" cy="8591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E54DD" w:rsidRPr="009B603E" w:rsidRDefault="00216529" w:rsidP="009B603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39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k-SK"/>
        </w:rPr>
      </w:pPr>
      <w:r w:rsidRPr="009B603E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sk-SK"/>
        </w:rPr>
        <w:t xml:space="preserve">Volebná komisia pre </w:t>
      </w:r>
      <w:r w:rsidR="00834C83" w:rsidRPr="009B603E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sk-SK"/>
        </w:rPr>
        <w:t xml:space="preserve">doplňujúce </w:t>
      </w:r>
      <w:r w:rsidRPr="009B603E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sk-SK"/>
        </w:rPr>
        <w:t>voľby do Študentskej čast</w:t>
      </w:r>
      <w:r w:rsidRPr="009B603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k-SK"/>
        </w:rPr>
        <w:t>i</w:t>
      </w:r>
      <w:r w:rsidR="009B603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sk-SK"/>
        </w:rPr>
        <w:t xml:space="preserve"> </w:t>
      </w:r>
      <w:r w:rsidRPr="009B603E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sk-SK"/>
        </w:rPr>
        <w:t>Akademického senátu</w:t>
      </w:r>
      <w:r w:rsidR="009B603E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sk-SK"/>
        </w:rPr>
        <w:t xml:space="preserve"> Fakulty hospodárskej informatiky</w:t>
      </w:r>
      <w:r w:rsidRPr="009B603E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sk-SK"/>
        </w:rPr>
        <w:t xml:space="preserve"> Ekonomickej </w:t>
      </w:r>
      <w:r w:rsidR="009B603E" w:rsidRPr="009B603E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sk-SK"/>
        </w:rPr>
        <w:t>univerzity</w:t>
      </w:r>
      <w:r w:rsidRPr="009B603E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sk-SK"/>
        </w:rPr>
        <w:t xml:space="preserve"> v Bratislave</w:t>
      </w:r>
    </w:p>
    <w:p w:rsidR="000E54DD" w:rsidRPr="009B603E" w:rsidRDefault="00216529">
      <w:pPr>
        <w:widowControl w:val="0"/>
        <w:pBdr>
          <w:top w:val="nil"/>
          <w:left w:val="nil"/>
          <w:bottom w:val="nil"/>
          <w:right w:val="nil"/>
          <w:between w:val="nil"/>
        </w:pBdr>
        <w:ind w:left="3700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  <w:r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>Dolnozemská 1, 852 35 Bratislava</w:t>
      </w:r>
    </w:p>
    <w:p w:rsidR="000E54DD" w:rsidRPr="009B603E" w:rsidRDefault="0021652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  <w:r w:rsidRPr="009B603E">
        <w:rPr>
          <w:noProof/>
          <w:lang w:val="sk-SK"/>
        </w:rPr>
        <w:drawing>
          <wp:anchor distT="0" distB="0" distL="0" distR="0" simplePos="0" relativeHeight="251665408" behindDoc="0" locked="0" layoutInCell="1" hidden="0" allowOverlap="1">
            <wp:simplePos x="0" y="0"/>
            <wp:positionH relativeFrom="column">
              <wp:posOffset>6254750</wp:posOffset>
            </wp:positionH>
            <wp:positionV relativeFrom="paragraph">
              <wp:posOffset>21590</wp:posOffset>
            </wp:positionV>
            <wp:extent cx="167640" cy="114300"/>
            <wp:effectExtent l="0" t="0" r="0" b="0"/>
            <wp:wrapSquare wrapText="bothSides" distT="0" distB="0" distL="0" distR="0"/>
            <wp:docPr id="8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7640" cy="11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E54DD" w:rsidRPr="009B603E" w:rsidRDefault="000E54D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</w:p>
    <w:p w:rsidR="000E54DD" w:rsidRPr="009B603E" w:rsidRDefault="000E54D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</w:p>
    <w:p w:rsidR="000E54DD" w:rsidRPr="009B603E" w:rsidRDefault="000E54D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</w:p>
    <w:p w:rsidR="000E54DD" w:rsidRPr="009B603E" w:rsidRDefault="00216529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40"/>
          <w:lang w:val="sk-SK"/>
        </w:rPr>
      </w:pPr>
      <w:r w:rsidRPr="009B603E">
        <w:rPr>
          <w:rFonts w:ascii="Times New Roman" w:eastAsia="Times New Roman" w:hAnsi="Times New Roman" w:cs="Times New Roman"/>
          <w:b/>
          <w:color w:val="000000"/>
          <w:sz w:val="36"/>
          <w:szCs w:val="40"/>
          <w:lang w:val="sk-SK"/>
        </w:rPr>
        <w:t>Výsledky</w:t>
      </w:r>
      <w:r w:rsidR="00834C83" w:rsidRPr="009B603E">
        <w:rPr>
          <w:rFonts w:ascii="Times New Roman" w:eastAsia="Times New Roman" w:hAnsi="Times New Roman" w:cs="Times New Roman"/>
          <w:b/>
          <w:color w:val="000000"/>
          <w:sz w:val="36"/>
          <w:szCs w:val="40"/>
          <w:lang w:val="sk-SK"/>
        </w:rPr>
        <w:t xml:space="preserve"> doplňujúcich</w:t>
      </w:r>
      <w:r w:rsidRPr="009B603E">
        <w:rPr>
          <w:rFonts w:ascii="Times New Roman" w:eastAsia="Times New Roman" w:hAnsi="Times New Roman" w:cs="Times New Roman"/>
          <w:b/>
          <w:color w:val="000000"/>
          <w:sz w:val="36"/>
          <w:szCs w:val="40"/>
          <w:lang w:val="sk-SK"/>
        </w:rPr>
        <w:t xml:space="preserve"> </w:t>
      </w:r>
      <w:r w:rsidR="0061197B" w:rsidRPr="009B603E">
        <w:rPr>
          <w:rFonts w:ascii="Times New Roman" w:eastAsia="Times New Roman" w:hAnsi="Times New Roman" w:cs="Times New Roman"/>
          <w:b/>
          <w:color w:val="000000"/>
          <w:sz w:val="36"/>
          <w:szCs w:val="40"/>
          <w:lang w:val="sk-SK"/>
        </w:rPr>
        <w:t>volieb do Š</w:t>
      </w:r>
      <w:r w:rsidRPr="009B603E">
        <w:rPr>
          <w:rFonts w:ascii="Times New Roman" w:eastAsia="Times New Roman" w:hAnsi="Times New Roman" w:cs="Times New Roman"/>
          <w:b/>
          <w:color w:val="000000"/>
          <w:sz w:val="36"/>
          <w:szCs w:val="40"/>
          <w:lang w:val="sk-SK"/>
        </w:rPr>
        <w:t>tudentskej časti Akademického senátu</w:t>
      </w:r>
      <w:r w:rsidRPr="009B603E">
        <w:rPr>
          <w:rFonts w:ascii="Times New Roman" w:eastAsia="Times New Roman" w:hAnsi="Times New Roman" w:cs="Times New Roman"/>
          <w:b/>
          <w:sz w:val="36"/>
          <w:szCs w:val="40"/>
          <w:lang w:val="sk-SK"/>
        </w:rPr>
        <w:t xml:space="preserve"> </w:t>
      </w:r>
      <w:r w:rsidR="009B603E">
        <w:rPr>
          <w:rFonts w:ascii="Times New Roman" w:eastAsia="Times New Roman" w:hAnsi="Times New Roman" w:cs="Times New Roman"/>
          <w:b/>
          <w:sz w:val="36"/>
          <w:szCs w:val="40"/>
          <w:lang w:val="sk-SK"/>
        </w:rPr>
        <w:t>Fakulty hospodárskej informatiky Ekonomickej univerzity     v Bratislave</w:t>
      </w:r>
      <w:r w:rsidR="004F2C4B" w:rsidRPr="009B603E">
        <w:rPr>
          <w:rFonts w:ascii="Times New Roman" w:eastAsia="Times New Roman" w:hAnsi="Times New Roman" w:cs="Times New Roman"/>
          <w:sz w:val="36"/>
          <w:szCs w:val="40"/>
          <w:lang w:val="sk-SK"/>
        </w:rPr>
        <w:t xml:space="preserve"> </w:t>
      </w:r>
      <w:r w:rsidR="004F2C4B" w:rsidRPr="009B603E">
        <w:rPr>
          <w:rFonts w:ascii="Times New Roman" w:eastAsia="Times New Roman" w:hAnsi="Times New Roman" w:cs="Times New Roman"/>
          <w:i/>
          <w:sz w:val="28"/>
          <w:szCs w:val="40"/>
          <w:lang w:val="sk-SK"/>
        </w:rPr>
        <w:t xml:space="preserve">(ďalej len ŠČ AS </w:t>
      </w:r>
      <w:r w:rsidR="009B603E">
        <w:rPr>
          <w:rFonts w:ascii="Times New Roman" w:eastAsia="Times New Roman" w:hAnsi="Times New Roman" w:cs="Times New Roman"/>
          <w:i/>
          <w:sz w:val="28"/>
          <w:szCs w:val="40"/>
          <w:lang w:val="sk-SK"/>
        </w:rPr>
        <w:t>FHI</w:t>
      </w:r>
      <w:r w:rsidR="004F2C4B" w:rsidRPr="009B603E">
        <w:rPr>
          <w:rFonts w:ascii="Times New Roman" w:eastAsia="Times New Roman" w:hAnsi="Times New Roman" w:cs="Times New Roman"/>
          <w:i/>
          <w:sz w:val="28"/>
          <w:szCs w:val="40"/>
          <w:lang w:val="sk-SK"/>
        </w:rPr>
        <w:t>)</w:t>
      </w:r>
    </w:p>
    <w:p w:rsidR="009B603E" w:rsidRDefault="009B603E" w:rsidP="009B603E">
      <w:pPr>
        <w:pStyle w:val="Default"/>
      </w:pPr>
    </w:p>
    <w:p w:rsidR="000E54DD" w:rsidRDefault="009B603E" w:rsidP="009B603E">
      <w:pPr>
        <w:pStyle w:val="Default"/>
        <w:rPr>
          <w:rFonts w:eastAsia="Times New Roman"/>
          <w:lang w:val="sk-SK"/>
        </w:rPr>
      </w:pPr>
      <w:r>
        <w:t xml:space="preserve"> </w:t>
      </w:r>
      <w:r w:rsidR="00216529" w:rsidRPr="009B603E">
        <w:rPr>
          <w:rFonts w:eastAsia="Times New Roman"/>
          <w:lang w:val="sk-SK"/>
        </w:rPr>
        <w:t xml:space="preserve">Termín konania volieb: </w:t>
      </w:r>
      <w:r w:rsidR="00834C83" w:rsidRPr="009B603E">
        <w:rPr>
          <w:rFonts w:eastAsia="Times New Roman"/>
          <w:lang w:val="sk-SK"/>
        </w:rPr>
        <w:t>13.11.2020 v čase od 8:00 h. - 22:00 h.</w:t>
      </w:r>
    </w:p>
    <w:p w:rsidR="009B603E" w:rsidRPr="009B603E" w:rsidRDefault="009B603E" w:rsidP="009B603E">
      <w:pPr>
        <w:pStyle w:val="Default"/>
        <w:rPr>
          <w:lang w:val="sk-SK"/>
        </w:rPr>
      </w:pPr>
    </w:p>
    <w:p w:rsidR="000E54DD" w:rsidRPr="009B603E" w:rsidRDefault="0021652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color w:val="000000"/>
          <w:sz w:val="24"/>
          <w:szCs w:val="24"/>
          <w:lang w:val="sk-SK"/>
        </w:rPr>
      </w:pPr>
      <w:r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Miesto konania volieb: </w:t>
      </w:r>
      <w:proofErr w:type="spellStart"/>
      <w:r w:rsidR="00834C83"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>Moodle</w:t>
      </w:r>
      <w:proofErr w:type="spellEnd"/>
      <w:r w:rsidR="00834C83"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 EUBA</w:t>
      </w:r>
    </w:p>
    <w:p w:rsidR="000E54DD" w:rsidRPr="009B603E" w:rsidRDefault="0021652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color w:val="000000"/>
          <w:sz w:val="24"/>
          <w:szCs w:val="24"/>
          <w:lang w:val="sk-SK"/>
        </w:rPr>
      </w:pPr>
      <w:r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Počet odovzdaných </w:t>
      </w:r>
      <w:r w:rsid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>elektronických hlasov</w:t>
      </w:r>
      <w:r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: </w:t>
      </w:r>
      <w:r w:rsidR="00834C83" w:rsidRPr="009B603E">
        <w:rPr>
          <w:rFonts w:ascii="Times New Roman" w:eastAsia="Times New Roman" w:hAnsi="Times New Roman" w:cs="Times New Roman"/>
          <w:sz w:val="24"/>
          <w:szCs w:val="24"/>
          <w:lang w:val="sk-SK"/>
        </w:rPr>
        <w:t>53</w:t>
      </w:r>
    </w:p>
    <w:p w:rsidR="000E54DD" w:rsidRPr="009B603E" w:rsidRDefault="0021652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color w:val="000000"/>
          <w:sz w:val="24"/>
          <w:szCs w:val="24"/>
          <w:lang w:val="sk-SK"/>
        </w:rPr>
      </w:pPr>
      <w:r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Počet platných </w:t>
      </w:r>
      <w:r w:rsidR="009B603E"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>elektronických hlasov</w:t>
      </w:r>
      <w:r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: </w:t>
      </w:r>
      <w:r w:rsidR="00834C83" w:rsidRPr="009B603E">
        <w:rPr>
          <w:rFonts w:ascii="Times New Roman" w:eastAsia="Times New Roman" w:hAnsi="Times New Roman" w:cs="Times New Roman"/>
          <w:sz w:val="24"/>
          <w:szCs w:val="24"/>
          <w:lang w:val="sk-SK"/>
        </w:rPr>
        <w:t>46</w:t>
      </w:r>
    </w:p>
    <w:p w:rsidR="000E54DD" w:rsidRPr="009B603E" w:rsidRDefault="0021652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color w:val="000000"/>
          <w:sz w:val="24"/>
          <w:szCs w:val="24"/>
          <w:lang w:val="sk-SK"/>
        </w:rPr>
      </w:pPr>
      <w:r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Počet neplatných </w:t>
      </w:r>
      <w:r w:rsidR="009B603E"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>elektronických hlasov</w:t>
      </w:r>
      <w:r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: </w:t>
      </w:r>
      <w:r w:rsidR="00834C83" w:rsidRPr="009B603E">
        <w:rPr>
          <w:rFonts w:ascii="Times New Roman" w:eastAsia="Times New Roman" w:hAnsi="Times New Roman" w:cs="Times New Roman"/>
          <w:sz w:val="24"/>
          <w:szCs w:val="24"/>
          <w:lang w:val="sk-SK"/>
        </w:rPr>
        <w:t>7</w:t>
      </w:r>
    </w:p>
    <w:p w:rsidR="009B603E" w:rsidRDefault="009B603E" w:rsidP="004F2C4B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3402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</w:p>
    <w:p w:rsidR="000E54DD" w:rsidRPr="009B603E" w:rsidRDefault="004F2C4B" w:rsidP="004F2C4B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3402"/>
        <w:rPr>
          <w:rFonts w:ascii="Times New Roman" w:eastAsia="Times New Roman" w:hAnsi="Times New Roman" w:cs="Times New Roman"/>
          <w:i/>
          <w:color w:val="000000"/>
          <w:sz w:val="28"/>
          <w:szCs w:val="24"/>
          <w:lang w:val="sk-SK"/>
        </w:rPr>
      </w:pPr>
      <w:r w:rsidRPr="009B603E">
        <w:rPr>
          <w:rFonts w:ascii="Times New Roman" w:eastAsia="Times New Roman" w:hAnsi="Times New Roman" w:cs="Times New Roman"/>
          <w:i/>
          <w:color w:val="000000"/>
          <w:sz w:val="28"/>
          <w:szCs w:val="24"/>
          <w:lang w:val="sk-SK"/>
        </w:rPr>
        <w:t xml:space="preserve">Do ŠČ </w:t>
      </w:r>
      <w:r w:rsidR="0061197B" w:rsidRPr="009B603E">
        <w:rPr>
          <w:rFonts w:ascii="Times New Roman" w:eastAsia="Times New Roman" w:hAnsi="Times New Roman" w:cs="Times New Roman"/>
          <w:i/>
          <w:color w:val="000000"/>
          <w:sz w:val="28"/>
          <w:szCs w:val="24"/>
          <w:lang w:val="sk-SK"/>
        </w:rPr>
        <w:t xml:space="preserve">AS </w:t>
      </w:r>
      <w:r w:rsidR="009B603E">
        <w:rPr>
          <w:rFonts w:ascii="Times New Roman" w:eastAsia="Times New Roman" w:hAnsi="Times New Roman" w:cs="Times New Roman"/>
          <w:i/>
          <w:color w:val="000000"/>
          <w:sz w:val="28"/>
          <w:szCs w:val="24"/>
          <w:lang w:val="sk-SK"/>
        </w:rPr>
        <w:t>FHI</w:t>
      </w:r>
      <w:r w:rsidR="0061197B" w:rsidRPr="009B603E">
        <w:rPr>
          <w:rFonts w:ascii="Times New Roman" w:eastAsia="Times New Roman" w:hAnsi="Times New Roman" w:cs="Times New Roman"/>
          <w:i/>
          <w:color w:val="000000"/>
          <w:sz w:val="28"/>
          <w:szCs w:val="24"/>
          <w:lang w:val="sk-SK"/>
        </w:rPr>
        <w:t xml:space="preserve"> </w:t>
      </w:r>
      <w:r w:rsidR="00216529" w:rsidRPr="009B603E">
        <w:rPr>
          <w:rFonts w:ascii="Times New Roman" w:eastAsia="Times New Roman" w:hAnsi="Times New Roman" w:cs="Times New Roman"/>
          <w:i/>
          <w:color w:val="000000"/>
          <w:sz w:val="28"/>
          <w:szCs w:val="24"/>
          <w:lang w:val="sk-SK"/>
        </w:rPr>
        <w:t>boli zvolení:</w:t>
      </w:r>
    </w:p>
    <w:p w:rsidR="009755A2" w:rsidRPr="009B603E" w:rsidRDefault="009B603E" w:rsidP="004F2C4B">
      <w:pPr>
        <w:pStyle w:val="Odsekzoznamu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4111" w:hanging="357"/>
        <w:contextualSpacing w:val="0"/>
        <w:rPr>
          <w:rFonts w:ascii="Times New Roman" w:eastAsia="Times New Roman" w:hAnsi="Times New Roman" w:cs="Times New Roman"/>
          <w:b/>
          <w:color w:val="000000"/>
          <w:sz w:val="28"/>
          <w:szCs w:val="24"/>
          <w:lang w:val="sk-SK"/>
        </w:rPr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4"/>
          <w:lang w:val="sk-SK"/>
        </w:rPr>
        <w:t>Viatrová</w:t>
      </w:r>
      <w:proofErr w:type="spellEnd"/>
      <w:r w:rsidR="00216529" w:rsidRPr="009B603E">
        <w:rPr>
          <w:rFonts w:ascii="Times New Roman" w:eastAsia="Times New Roman" w:hAnsi="Times New Roman" w:cs="Times New Roman"/>
          <w:b/>
          <w:sz w:val="28"/>
          <w:szCs w:val="24"/>
          <w:lang w:val="sk-SK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4"/>
          <w:lang w:val="sk-SK"/>
        </w:rPr>
        <w:t>Natália</w:t>
      </w:r>
    </w:p>
    <w:p w:rsidR="000E54DD" w:rsidRPr="009B603E" w:rsidRDefault="009B603E" w:rsidP="009755A2">
      <w:pPr>
        <w:pBdr>
          <w:top w:val="nil"/>
          <w:left w:val="nil"/>
          <w:bottom w:val="nil"/>
          <w:right w:val="nil"/>
          <w:between w:val="nil"/>
        </w:pBdr>
        <w:spacing w:after="160" w:line="276" w:lineRule="auto"/>
        <w:ind w:left="5245"/>
        <w:rPr>
          <w:rFonts w:ascii="Times New Roman" w:eastAsia="Times New Roman" w:hAnsi="Times New Roman" w:cs="Times New Roman"/>
          <w:color w:val="000000"/>
          <w:sz w:val="22"/>
          <w:szCs w:val="24"/>
          <w:lang w:val="sk-SK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4"/>
          <w:lang w:val="sk-SK"/>
        </w:rPr>
        <w:t>2</w:t>
      </w:r>
      <w:r w:rsidR="009755A2" w:rsidRPr="009B603E">
        <w:rPr>
          <w:rFonts w:ascii="Times New Roman" w:eastAsia="Times New Roman" w:hAnsi="Times New Roman" w:cs="Times New Roman"/>
          <w:color w:val="000000"/>
          <w:sz w:val="22"/>
          <w:szCs w:val="24"/>
          <w:lang w:val="sk-SK"/>
        </w:rPr>
        <w:t>. ročník / I. stupeň / odbor MR</w:t>
      </w:r>
    </w:p>
    <w:p w:rsidR="000E54DD" w:rsidRPr="009B603E" w:rsidRDefault="00216529" w:rsidP="009755A2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4820"/>
        <w:rPr>
          <w:b/>
          <w:color w:val="000000"/>
          <w:sz w:val="26"/>
          <w:szCs w:val="26"/>
          <w:lang w:val="sk-SK"/>
        </w:rPr>
      </w:pPr>
      <w:r w:rsidRPr="009B603E">
        <w:rPr>
          <w:rFonts w:ascii="Times New Roman" w:eastAsia="Times New Roman" w:hAnsi="Times New Roman" w:cs="Times New Roman"/>
          <w:b/>
          <w:color w:val="000000"/>
          <w:sz w:val="26"/>
          <w:szCs w:val="26"/>
          <w:lang w:val="sk-SK"/>
        </w:rPr>
        <w:t xml:space="preserve">počet získaných hlasov: </w:t>
      </w:r>
      <w:r w:rsidR="009B603E">
        <w:rPr>
          <w:rFonts w:ascii="Times New Roman" w:eastAsia="Times New Roman" w:hAnsi="Times New Roman" w:cs="Times New Roman"/>
          <w:b/>
          <w:sz w:val="26"/>
          <w:szCs w:val="26"/>
          <w:lang w:val="sk-SK"/>
        </w:rPr>
        <w:t>22</w:t>
      </w:r>
    </w:p>
    <w:p w:rsidR="000E54DD" w:rsidRPr="009B603E" w:rsidRDefault="009B603E" w:rsidP="009755A2">
      <w:pPr>
        <w:pStyle w:val="Odsekzoznamu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4111" w:hanging="357"/>
        <w:rPr>
          <w:rFonts w:ascii="Times New Roman" w:eastAsia="Times New Roman" w:hAnsi="Times New Roman" w:cs="Times New Roman"/>
          <w:color w:val="000000"/>
          <w:sz w:val="28"/>
          <w:szCs w:val="24"/>
          <w:lang w:val="sk-SK"/>
        </w:rPr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4"/>
          <w:lang w:val="sk-SK"/>
        </w:rPr>
        <w:t>Ferenčáková</w:t>
      </w:r>
      <w:proofErr w:type="spellEnd"/>
      <w:r w:rsidR="00216529" w:rsidRPr="009B603E">
        <w:rPr>
          <w:rFonts w:ascii="Times New Roman" w:eastAsia="Times New Roman" w:hAnsi="Times New Roman" w:cs="Times New Roman"/>
          <w:b/>
          <w:sz w:val="28"/>
          <w:szCs w:val="24"/>
          <w:lang w:val="sk-SK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4"/>
          <w:lang w:val="sk-SK"/>
        </w:rPr>
        <w:t>Monika</w:t>
      </w:r>
    </w:p>
    <w:p w:rsidR="009755A2" w:rsidRPr="009B603E" w:rsidRDefault="009B603E" w:rsidP="009755A2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5245"/>
        <w:rPr>
          <w:rFonts w:ascii="Times New Roman" w:eastAsia="Times New Roman" w:hAnsi="Times New Roman" w:cs="Times New Roman"/>
          <w:color w:val="000000"/>
          <w:sz w:val="22"/>
          <w:szCs w:val="24"/>
          <w:lang w:val="sk-SK"/>
        </w:rPr>
      </w:pPr>
      <w:r>
        <w:rPr>
          <w:rFonts w:ascii="Times New Roman" w:eastAsia="Times New Roman" w:hAnsi="Times New Roman" w:cs="Times New Roman"/>
          <w:sz w:val="22"/>
          <w:szCs w:val="24"/>
          <w:lang w:val="sk-SK"/>
        </w:rPr>
        <w:t>2</w:t>
      </w:r>
      <w:r w:rsidR="009755A2" w:rsidRPr="009B603E">
        <w:rPr>
          <w:rFonts w:ascii="Times New Roman" w:eastAsia="Times New Roman" w:hAnsi="Times New Roman" w:cs="Times New Roman"/>
          <w:sz w:val="22"/>
          <w:szCs w:val="24"/>
          <w:lang w:val="sk-SK"/>
        </w:rPr>
        <w:t xml:space="preserve">. ročník / I. stupeň / odbor </w:t>
      </w:r>
      <w:r w:rsidR="00B37B85">
        <w:rPr>
          <w:rFonts w:ascii="Times New Roman" w:eastAsia="Times New Roman" w:hAnsi="Times New Roman" w:cs="Times New Roman"/>
          <w:sz w:val="22"/>
          <w:szCs w:val="24"/>
          <w:lang w:val="sk-SK"/>
        </w:rPr>
        <w:t>UCT</w:t>
      </w:r>
    </w:p>
    <w:p w:rsidR="000E54DD" w:rsidRPr="009B603E" w:rsidRDefault="00216529" w:rsidP="009755A2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4820"/>
        <w:rPr>
          <w:b/>
          <w:color w:val="000000"/>
          <w:sz w:val="26"/>
          <w:szCs w:val="26"/>
          <w:lang w:val="sk-SK"/>
        </w:rPr>
      </w:pPr>
      <w:r w:rsidRPr="009B603E">
        <w:rPr>
          <w:rFonts w:ascii="Times New Roman" w:eastAsia="Times New Roman" w:hAnsi="Times New Roman" w:cs="Times New Roman"/>
          <w:b/>
          <w:color w:val="000000"/>
          <w:sz w:val="26"/>
          <w:szCs w:val="26"/>
          <w:lang w:val="sk-SK"/>
        </w:rPr>
        <w:t xml:space="preserve">počet získaných hlasov: </w:t>
      </w:r>
      <w:r w:rsidR="009B603E">
        <w:rPr>
          <w:rFonts w:ascii="Times New Roman" w:eastAsia="Times New Roman" w:hAnsi="Times New Roman" w:cs="Times New Roman"/>
          <w:b/>
          <w:sz w:val="26"/>
          <w:szCs w:val="26"/>
          <w:lang w:val="sk-SK"/>
        </w:rPr>
        <w:t>20</w:t>
      </w:r>
    </w:p>
    <w:p w:rsidR="000E54DD" w:rsidRPr="009B603E" w:rsidRDefault="000E54DD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Times New Roman" w:eastAsia="Times New Roman" w:hAnsi="Times New Roman" w:cs="Times New Roman"/>
          <w:b/>
          <w:sz w:val="24"/>
          <w:szCs w:val="24"/>
          <w:lang w:val="sk-SK"/>
        </w:rPr>
      </w:pPr>
    </w:p>
    <w:p w:rsidR="000E54DD" w:rsidRPr="009B603E" w:rsidRDefault="00B37B8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>Doplňujúce</w:t>
      </w:r>
      <w:r w:rsidR="00216529"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 voľby do </w:t>
      </w:r>
      <w:r w:rsidR="0061197B"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>Š</w:t>
      </w:r>
      <w:r w:rsidR="00216529"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tudentskej časti AS </w:t>
      </w:r>
      <w:r w:rsidR="009B603E">
        <w:rPr>
          <w:rFonts w:ascii="Times New Roman" w:eastAsia="Times New Roman" w:hAnsi="Times New Roman" w:cs="Times New Roman"/>
          <w:sz w:val="24"/>
          <w:szCs w:val="24"/>
          <w:lang w:val="sk-SK"/>
        </w:rPr>
        <w:t>FHI</w:t>
      </w:r>
      <w:r w:rsidR="00216529"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 prebehli v súlade so Zásadami volieb do Akademického senátu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Fakulty hospodárskej informatiky </w:t>
      </w:r>
      <w:r w:rsidR="00216529"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>Ekonomickej univerzity v Bratislave.</w:t>
      </w:r>
    </w:p>
    <w:p w:rsidR="0061197B" w:rsidRPr="009B603E" w:rsidRDefault="0061197B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</w:p>
    <w:p w:rsidR="000E54DD" w:rsidRPr="009B603E" w:rsidRDefault="000E54DD">
      <w:p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</w:p>
    <w:p w:rsidR="00DE2189" w:rsidRPr="009B603E" w:rsidRDefault="00DE2189">
      <w:p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</w:p>
    <w:p w:rsidR="00DE2189" w:rsidRPr="009B603E" w:rsidRDefault="00DE2189" w:rsidP="00DE218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  <w:r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>Volebná komisia</w:t>
      </w:r>
    </w:p>
    <w:p w:rsidR="00DE2189" w:rsidRPr="009B603E" w:rsidRDefault="00DE2189" w:rsidP="00DE2189">
      <w:p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ind w:left="9356"/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</w:pPr>
      <w:r w:rsidRP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 xml:space="preserve">ŠČ AS </w:t>
      </w:r>
      <w:r w:rsidR="009B603E">
        <w:rPr>
          <w:rFonts w:ascii="Times New Roman" w:eastAsia="Times New Roman" w:hAnsi="Times New Roman" w:cs="Times New Roman"/>
          <w:color w:val="000000"/>
          <w:sz w:val="24"/>
          <w:szCs w:val="24"/>
          <w:lang w:val="sk-SK"/>
        </w:rPr>
        <w:t>FHI</w:t>
      </w:r>
    </w:p>
    <w:sectPr w:rsidR="00DE2189" w:rsidRPr="009B603E">
      <w:pgSz w:w="11900" w:h="16840"/>
      <w:pgMar w:top="544" w:right="580" w:bottom="969" w:left="560" w:header="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910E9D"/>
    <w:multiLevelType w:val="multilevel"/>
    <w:tmpl w:val="9C5035C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45297780"/>
    <w:multiLevelType w:val="hybridMultilevel"/>
    <w:tmpl w:val="52EA54D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CF6113"/>
    <w:multiLevelType w:val="hybridMultilevel"/>
    <w:tmpl w:val="85E07C42"/>
    <w:lvl w:ilvl="0" w:tplc="59D6D92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F861A0"/>
    <w:multiLevelType w:val="multilevel"/>
    <w:tmpl w:val="09ECE7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MTKzMDUwMwKyjZR0lIJTi4sz8/NACgxrAYSkhIAsAAAA"/>
  </w:docVars>
  <w:rsids>
    <w:rsidRoot w:val="000E54DD"/>
    <w:rsid w:val="000C2B37"/>
    <w:rsid w:val="000E54DD"/>
    <w:rsid w:val="00216529"/>
    <w:rsid w:val="004F2C4B"/>
    <w:rsid w:val="0061197B"/>
    <w:rsid w:val="00834C83"/>
    <w:rsid w:val="009755A2"/>
    <w:rsid w:val="009B603E"/>
    <w:rsid w:val="00B37B85"/>
    <w:rsid w:val="00D927DB"/>
    <w:rsid w:val="00DE2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9821598-AD94-432A-9254-07B853907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lang w:val="en-US" w:eastAsia="sk-S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</w:style>
  <w:style w:type="paragraph" w:styleId="Nadpis1">
    <w:name w:val="heading 1"/>
    <w:basedOn w:val="Normlny"/>
    <w:next w:val="Norm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y"/>
    <w:next w:val="Normlny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y"/>
    <w:next w:val="Normln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y"/>
    <w:next w:val="Normlny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y"/>
    <w:next w:val="Normlny"/>
    <w:pPr>
      <w:keepNext/>
      <w:keepLines/>
      <w:spacing w:before="200" w:after="40"/>
      <w:outlineLvl w:val="5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pPr>
      <w:keepNext/>
      <w:keepLines/>
      <w:spacing w:before="480" w:after="120"/>
    </w:pPr>
    <w:rPr>
      <w:b/>
      <w:sz w:val="72"/>
      <w:szCs w:val="72"/>
    </w:rPr>
  </w:style>
  <w:style w:type="paragraph" w:styleId="Podtitul">
    <w:name w:val="Subtitle"/>
    <w:basedOn w:val="Normlny"/>
    <w:next w:val="Norm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Odsekzoznamu">
    <w:name w:val="List Paragraph"/>
    <w:basedOn w:val="Normlny"/>
    <w:uiPriority w:val="34"/>
    <w:qFormat/>
    <w:rsid w:val="009755A2"/>
    <w:pPr>
      <w:ind w:left="720"/>
      <w:contextualSpacing/>
    </w:pPr>
  </w:style>
  <w:style w:type="paragraph" w:customStyle="1" w:styleId="Default">
    <w:name w:val="Default"/>
    <w:rsid w:val="009B603E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ária Gajdošová</dc:creator>
  <cp:lastModifiedBy>Martin Mišút | FHI EU v Bratislave</cp:lastModifiedBy>
  <cp:revision>2</cp:revision>
  <dcterms:created xsi:type="dcterms:W3CDTF">2020-11-15T19:56:00Z</dcterms:created>
  <dcterms:modified xsi:type="dcterms:W3CDTF">2020-11-15T19:56:00Z</dcterms:modified>
</cp:coreProperties>
</file>